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061237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061237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7A322A7C" w:rsidR="00C63B88" w:rsidRDefault="00DD3EB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r wash</w:t>
                                    </w:r>
                                  </w:p>
                                </w:sdtContent>
                              </w:sdt>
                              <w:p w14:paraId="25780C2A" w14:textId="4790CB18" w:rsidR="00C63B88" w:rsidRDefault="00037685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 xml:space="preserve">SaHIBJOT </w:t>
                                </w:r>
                                <w:r w:rsidR="001023B8"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sin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7A322A7C" w:rsidR="00C63B88" w:rsidRDefault="00DD3EB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r wash</w:t>
                              </w:r>
                            </w:p>
                          </w:sdtContent>
                        </w:sdt>
                        <w:p w14:paraId="25780C2A" w14:textId="4790CB18" w:rsidR="00C63B88" w:rsidRDefault="00037685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 xml:space="preserve">SaHIBJOT </w:t>
                          </w:r>
                          <w:r w:rsidR="001023B8"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sing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3111987D" w14:textId="4926C0B0" w:rsidR="00507199" w:rsidRDefault="00F8557D">
          <w:pPr>
            <w:pStyle w:val="TOC1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79148957" w:history="1">
            <w:r w:rsidR="00507199" w:rsidRPr="003014D9">
              <w:rPr>
                <w:rStyle w:val="Hyperlink"/>
                <w:noProof/>
              </w:rPr>
              <w:t>Project Proposal</w:t>
            </w:r>
            <w:r w:rsidR="00507199">
              <w:rPr>
                <w:noProof/>
                <w:webHidden/>
              </w:rPr>
              <w:tab/>
            </w:r>
            <w:r w:rsidR="00507199">
              <w:rPr>
                <w:noProof/>
                <w:webHidden/>
              </w:rPr>
              <w:fldChar w:fldCharType="begin"/>
            </w:r>
            <w:r w:rsidR="00507199">
              <w:rPr>
                <w:noProof/>
                <w:webHidden/>
              </w:rPr>
              <w:instrText xml:space="preserve"> PAGEREF _Toc79148957 \h </w:instrText>
            </w:r>
            <w:r w:rsidR="00507199">
              <w:rPr>
                <w:noProof/>
                <w:webHidden/>
              </w:rPr>
            </w:r>
            <w:r w:rsidR="00507199">
              <w:rPr>
                <w:noProof/>
                <w:webHidden/>
              </w:rPr>
              <w:fldChar w:fldCharType="separate"/>
            </w:r>
            <w:r w:rsidR="00507199">
              <w:rPr>
                <w:noProof/>
                <w:webHidden/>
              </w:rPr>
              <w:t>1</w:t>
            </w:r>
            <w:r w:rsidR="00507199">
              <w:rPr>
                <w:noProof/>
                <w:webHidden/>
              </w:rPr>
              <w:fldChar w:fldCharType="end"/>
            </w:r>
          </w:hyperlink>
        </w:p>
        <w:p w14:paraId="0B13C6CF" w14:textId="72F147DD" w:rsidR="00507199" w:rsidRDefault="00507199">
          <w:pPr>
            <w:pStyle w:val="TOC1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58" w:history="1">
            <w:r w:rsidRPr="003014D9">
              <w:rPr>
                <w:rStyle w:val="Hyperlink"/>
                <w:noProof/>
              </w:rPr>
              <w:t>Project Introduction and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EAD0C" w14:textId="4F4E7266" w:rsidR="00507199" w:rsidRDefault="00507199">
          <w:pPr>
            <w:pStyle w:val="TOC1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59" w:history="1">
            <w:r w:rsidRPr="003014D9">
              <w:rPr>
                <w:rStyle w:val="Hyperlink"/>
                <w:noProof/>
              </w:rPr>
              <w:t>Project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16186" w14:textId="6CF1BE32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0" w:history="1">
            <w:r w:rsidRPr="003014D9">
              <w:rPr>
                <w:rStyle w:val="Hyperlink"/>
                <w:noProof/>
              </w:rPr>
              <w:t>Project Go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74C6A" w14:textId="06CA802B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1" w:history="1">
            <w:r w:rsidRPr="003014D9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B465E" w14:textId="5E456F67" w:rsidR="00507199" w:rsidRDefault="00507199">
          <w:pPr>
            <w:pStyle w:val="TOC1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2" w:history="1">
            <w:r w:rsidRPr="003014D9">
              <w:rPr>
                <w:rStyle w:val="Hyperlink"/>
                <w:noProof/>
              </w:rPr>
              <w:t>Project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73F0B" w14:textId="7F6B4331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3" w:history="1">
            <w:r w:rsidRPr="003014D9">
              <w:rPr>
                <w:rStyle w:val="Hyperlink"/>
                <w:noProof/>
              </w:rPr>
              <w:t>Target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A59FD" w14:textId="6A87B45E" w:rsidR="00507199" w:rsidRDefault="00507199">
          <w:pPr>
            <w:pStyle w:val="TOC1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4" w:history="1">
            <w:r w:rsidRPr="003014D9">
              <w:rPr>
                <w:rStyle w:val="Hyperlink"/>
                <w:noProof/>
              </w:rPr>
              <w:t>Projec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B4CAE" w14:textId="6E4376CC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5" w:history="1">
            <w:r w:rsidRPr="003014D9">
              <w:rPr>
                <w:rStyle w:val="Hyperlink"/>
                <w:noProof/>
              </w:rPr>
              <w:t>Project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955CD" w14:textId="24190902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6" w:history="1">
            <w:r w:rsidRPr="003014D9">
              <w:rPr>
                <w:rStyle w:val="Hyperlink"/>
                <w:noProof/>
              </w:rPr>
              <w:t>Project Tasks and 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D61DA" w14:textId="7A99E10E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7" w:history="1">
            <w:r w:rsidRPr="003014D9">
              <w:rPr>
                <w:rStyle w:val="Hyperlink"/>
                <w:noProof/>
              </w:rPr>
              <w:t>Resources Requi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FD3DF" w14:textId="5329EAE5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8" w:history="1">
            <w:r w:rsidRPr="003014D9">
              <w:rPr>
                <w:rStyle w:val="Hyperlink"/>
                <w:noProof/>
              </w:rPr>
              <w:t>Project Risks and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FC629" w14:textId="345C2E4E" w:rsidR="00507199" w:rsidRDefault="00507199">
          <w:pPr>
            <w:pStyle w:val="TOC1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69" w:history="1">
            <w:r w:rsidRPr="003014D9">
              <w:rPr>
                <w:rStyle w:val="Hyperlink"/>
                <w:noProof/>
              </w:rPr>
              <w:t>Project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1FCEA" w14:textId="538B4CD0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70" w:history="1">
            <w:r w:rsidRPr="003014D9">
              <w:rPr>
                <w:rStyle w:val="Hyperlink"/>
                <w:noProof/>
              </w:rPr>
              <w:t>Aim and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09E1D" w14:textId="73384B75" w:rsidR="00507199" w:rsidRDefault="00507199">
          <w:pPr>
            <w:pStyle w:val="TOC1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71" w:history="1">
            <w:r w:rsidRPr="003014D9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E70D1" w14:textId="413A36DF" w:rsidR="00507199" w:rsidRDefault="00507199">
          <w:pPr>
            <w:pStyle w:val="TOC3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72" w:history="1">
            <w:r w:rsidRPr="003014D9">
              <w:rPr>
                <w:rStyle w:val="Hyperlink"/>
                <w:noProof/>
              </w:rPr>
              <w:t>Functional and Non-Func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AB0D4" w14:textId="568C40B6" w:rsidR="00507199" w:rsidRDefault="00507199">
          <w:pPr>
            <w:pStyle w:val="TOC3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73" w:history="1">
            <w:r w:rsidRPr="003014D9">
              <w:rPr>
                <w:rStyle w:val="Hyperlink"/>
                <w:noProof/>
              </w:rPr>
              <w:t>Non-Func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EA9FB" w14:textId="0288714F" w:rsidR="00507199" w:rsidRDefault="00507199">
          <w:pPr>
            <w:pStyle w:val="TOC2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74" w:history="1">
            <w:r w:rsidRPr="003014D9">
              <w:rPr>
                <w:rStyle w:val="Hyperlink"/>
                <w:noProof/>
              </w:rPr>
              <w:t>System Usabilit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BCA7D" w14:textId="3D912322" w:rsidR="00507199" w:rsidRDefault="00507199">
          <w:pPr>
            <w:pStyle w:val="TOC3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79148975" w:history="1">
            <w:r w:rsidRPr="003014D9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14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335C8" w14:textId="27A4021E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7914895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7914895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0440D79C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DD3EB5">
        <w:rPr>
          <w:rFonts w:ascii="Arial" w:hAnsi="Arial" w:cs="Arial"/>
          <w:sz w:val="20"/>
          <w:szCs w:val="20"/>
        </w:rPr>
        <w:t>Carwash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</w:t>
      </w:r>
      <w:r w:rsidR="001023B8">
        <w:rPr>
          <w:rFonts w:ascii="Arial" w:hAnsi="Arial" w:cs="Arial"/>
          <w:sz w:val="20"/>
          <w:szCs w:val="20"/>
        </w:rPr>
        <w:t>one</w:t>
      </w:r>
      <w:r>
        <w:rPr>
          <w:rFonts w:ascii="Arial" w:hAnsi="Arial" w:cs="Arial"/>
          <w:sz w:val="20"/>
          <w:szCs w:val="20"/>
        </w:rPr>
        <w:t xml:space="preserve"> type of account </w:t>
      </w:r>
      <w:r w:rsidR="001023B8">
        <w:rPr>
          <w:rFonts w:ascii="Arial" w:hAnsi="Arial" w:cs="Arial"/>
          <w:sz w:val="20"/>
          <w:szCs w:val="20"/>
        </w:rPr>
        <w:t xml:space="preserve">is </w:t>
      </w:r>
      <w:r w:rsidR="00DD3EB5">
        <w:rPr>
          <w:rFonts w:ascii="Arial" w:hAnsi="Arial" w:cs="Arial"/>
          <w:sz w:val="20"/>
          <w:szCs w:val="20"/>
        </w:rPr>
        <w:t>admin</w:t>
      </w:r>
      <w:r>
        <w:rPr>
          <w:rFonts w:ascii="Arial" w:hAnsi="Arial" w:cs="Arial"/>
          <w:sz w:val="20"/>
          <w:szCs w:val="20"/>
        </w:rPr>
        <w:t xml:space="preserve">. </w:t>
      </w:r>
      <w:r w:rsidR="00DD3EB5">
        <w:rPr>
          <w:rFonts w:ascii="Arial" w:hAnsi="Arial" w:cs="Arial"/>
          <w:sz w:val="20"/>
          <w:szCs w:val="20"/>
        </w:rPr>
        <w:t>admin</w:t>
      </w:r>
      <w:r w:rsidR="001023B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. </w:t>
      </w:r>
      <w:r w:rsidR="00DD3EB5">
        <w:rPr>
          <w:rFonts w:ascii="Arial" w:hAnsi="Arial" w:cs="Arial"/>
          <w:sz w:val="20"/>
          <w:szCs w:val="20"/>
        </w:rPr>
        <w:t>Admin</w:t>
      </w:r>
      <w:r>
        <w:rPr>
          <w:rFonts w:ascii="Arial" w:hAnsi="Arial" w:cs="Arial"/>
          <w:sz w:val="20"/>
          <w:szCs w:val="20"/>
        </w:rPr>
        <w:t xml:space="preserve">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</w:t>
      </w:r>
      <w:r w:rsidR="00837892">
        <w:rPr>
          <w:rFonts w:ascii="Arial" w:hAnsi="Arial" w:cs="Arial"/>
          <w:sz w:val="20"/>
          <w:szCs w:val="20"/>
        </w:rPr>
        <w:t>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79148959"/>
      <w:r w:rsidRPr="00983BEA">
        <w:lastRenderedPageBreak/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7914896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446DD949" w14:textId="4B934C80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DD3EB5">
        <w:rPr>
          <w:rFonts w:ascii="Arial" w:hAnsi="Arial" w:cs="Arial"/>
          <w:sz w:val="20"/>
          <w:szCs w:val="20"/>
        </w:rPr>
        <w:t>CARWASH</w:t>
      </w:r>
      <w:proofErr w:type="gramStart"/>
      <w:r>
        <w:rPr>
          <w:rFonts w:ascii="Arial" w:hAnsi="Arial" w:cs="Arial"/>
          <w:sz w:val="20"/>
          <w:szCs w:val="20"/>
        </w:rPr>
        <w:t>” .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DD3EB5">
        <w:rPr>
          <w:rFonts w:ascii="Arial" w:hAnsi="Arial" w:cs="Arial"/>
          <w:sz w:val="20"/>
          <w:szCs w:val="20"/>
        </w:rPr>
        <w:t>Admin</w:t>
      </w:r>
      <w:r>
        <w:rPr>
          <w:rFonts w:ascii="Arial" w:hAnsi="Arial" w:cs="Arial"/>
          <w:sz w:val="20"/>
          <w:szCs w:val="20"/>
        </w:rPr>
        <w:t xml:space="preserve"> can </w:t>
      </w:r>
      <w:r w:rsidR="00DD3EB5">
        <w:rPr>
          <w:rFonts w:ascii="Arial" w:hAnsi="Arial" w:cs="Arial"/>
          <w:sz w:val="20"/>
          <w:szCs w:val="20"/>
        </w:rPr>
        <w:t>record details about bookings, type of services, pricing.</w:t>
      </w:r>
    </w:p>
    <w:p w14:paraId="45359C10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79148961"/>
      <w:r>
        <w:rPr>
          <w:i w:val="0"/>
        </w:rPr>
        <w:t>Scope</w:t>
      </w:r>
      <w:bookmarkEnd w:id="10"/>
    </w:p>
    <w:p w14:paraId="34B0E3C9" w14:textId="4B5AF8F8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DD3EB5">
        <w:rPr>
          <w:rFonts w:ascii="Arial" w:hAnsi="Arial" w:cs="Arial"/>
          <w:sz w:val="20"/>
          <w:szCs w:val="20"/>
        </w:rPr>
        <w:t>CARWASH</w:t>
      </w:r>
      <w:r w:rsidR="0065365C">
        <w:rPr>
          <w:rFonts w:ascii="Arial" w:hAnsi="Arial" w:cs="Arial"/>
          <w:sz w:val="20"/>
          <w:szCs w:val="20"/>
        </w:rPr>
        <w:t xml:space="preserve">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2C6F6F7A" w14:textId="384EB32A" w:rsidR="004A60A6" w:rsidRPr="00037685" w:rsidRDefault="00A36578" w:rsidP="00037685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79148962"/>
      <w:bookmarkEnd w:id="0"/>
      <w:r w:rsidRPr="00983BEA">
        <w:t>Project Specifications</w:t>
      </w:r>
      <w:bookmarkEnd w:id="11"/>
      <w:bookmarkEnd w:id="12"/>
    </w:p>
    <w:p w14:paraId="747E8D8B" w14:textId="195E8564" w:rsidR="001F5A08" w:rsidRPr="001023B8" w:rsidRDefault="001F5A08" w:rsidP="001023B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cure login and </w:t>
      </w:r>
      <w:r w:rsidR="00DD3EB5">
        <w:rPr>
          <w:rFonts w:ascii="Arial" w:hAnsi="Arial" w:cs="Arial"/>
          <w:sz w:val="20"/>
          <w:szCs w:val="20"/>
        </w:rPr>
        <w:t>Admin</w:t>
      </w:r>
      <w:r w:rsidR="001023B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gistration</w:t>
      </w:r>
      <w:r w:rsidR="00037685">
        <w:rPr>
          <w:rFonts w:ascii="Arial" w:hAnsi="Arial" w:cs="Arial"/>
          <w:sz w:val="20"/>
          <w:szCs w:val="20"/>
        </w:rPr>
        <w:t>.</w:t>
      </w:r>
    </w:p>
    <w:p w14:paraId="3608F99E" w14:textId="749A42A4" w:rsidR="002C098E" w:rsidRDefault="00DD3EB5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</w:t>
      </w:r>
      <w:r w:rsidR="002C098E">
        <w:rPr>
          <w:rFonts w:ascii="Arial" w:hAnsi="Arial" w:cs="Arial"/>
          <w:sz w:val="20"/>
          <w:szCs w:val="20"/>
        </w:rPr>
        <w:t xml:space="preserve"> can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details of </w:t>
      </w:r>
      <w:r w:rsidR="00037685">
        <w:rPr>
          <w:rFonts w:ascii="Arial" w:hAnsi="Arial" w:cs="Arial"/>
          <w:sz w:val="20"/>
          <w:szCs w:val="20"/>
        </w:rPr>
        <w:t>Liquor S</w:t>
      </w:r>
      <w:r w:rsidR="00645135">
        <w:rPr>
          <w:rFonts w:ascii="Arial" w:hAnsi="Arial" w:cs="Arial"/>
          <w:sz w:val="20"/>
          <w:szCs w:val="20"/>
        </w:rPr>
        <w:t>hop</w:t>
      </w:r>
      <w:r w:rsidR="00037685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.</w:t>
      </w:r>
    </w:p>
    <w:p w14:paraId="37E67A97" w14:textId="1EB7418B" w:rsidR="002C098E" w:rsidRPr="001023B8" w:rsidRDefault="002C098E" w:rsidP="001023B8">
      <w:p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496913711"/>
      <w:bookmarkStart w:id="14" w:name="_Toc79148963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3"/>
    </w:p>
    <w:p w14:paraId="4D065C25" w14:textId="2C2926FF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 xml:space="preserve">The main target </w:t>
      </w:r>
      <w:r w:rsidR="00DD3EB5">
        <w:rPr>
          <w:rFonts w:ascii="Arial" w:hAnsi="Arial" w:cs="Arial"/>
          <w:sz w:val="20"/>
          <w:szCs w:val="20"/>
        </w:rPr>
        <w:t>is Admin, who can record data of his clients.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79148964"/>
      <w:r w:rsidRPr="00983BEA">
        <w:t>Project Plan</w:t>
      </w:r>
      <w:bookmarkEnd w:id="15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79148965"/>
      <w:r w:rsidRPr="00983BEA">
        <w:rPr>
          <w:i w:val="0"/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79148966"/>
      <w:bookmarkEnd w:id="3"/>
      <w:bookmarkEnd w:id="2"/>
      <w:bookmarkEnd w:id="1"/>
      <w:r w:rsidRPr="00983BEA">
        <w:rPr>
          <w:i w:val="0"/>
        </w:rPr>
        <w:lastRenderedPageBreak/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1023B8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2B2CDC23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023B8">
              <w:rPr>
                <w:rFonts w:ascii="Arial" w:hAnsi="Arial" w:cs="Arial"/>
                <w:sz w:val="20"/>
                <w:szCs w:val="20"/>
              </w:rPr>
              <w:t xml:space="preserve">User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28977EA6" w:rsidR="00404DFF" w:rsidRPr="00F049F6" w:rsidRDefault="00404DFF" w:rsidP="001023B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79148967"/>
      <w:r>
        <w:rPr>
          <w:i w:val="0"/>
        </w:rPr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7914896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3C1CE7DF" w14:textId="2EED46F6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  <w:r w:rsidR="00037685">
        <w:rPr>
          <w:rFonts w:ascii="Arial" w:hAnsi="Arial" w:cs="Arial"/>
          <w:sz w:val="20"/>
          <w:szCs w:val="20"/>
        </w:rPr>
        <w:t>.</w:t>
      </w:r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5F5FFF61" w:rsidR="00D73BF2" w:rsidRDefault="00D73BF2" w:rsidP="001023B8">
      <w:pPr>
        <w:pStyle w:val="ListParagraph"/>
        <w:spacing w:after="200" w:line="360" w:lineRule="auto"/>
        <w:jc w:val="both"/>
        <w:rPr>
          <w:rFonts w:ascii="Arial" w:hAnsi="Arial" w:cs="Arial"/>
          <w:sz w:val="20"/>
          <w:szCs w:val="20"/>
        </w:rPr>
      </w:pPr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79148969"/>
      <w:r w:rsidRPr="00983BEA">
        <w:lastRenderedPageBreak/>
        <w:t>Project Report</w:t>
      </w:r>
      <w:bookmarkEnd w:id="22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79148970"/>
      <w:r w:rsidRPr="00983BEA">
        <w:rPr>
          <w:i w:val="0"/>
        </w:rPr>
        <w:t>Aim and Introduction</w:t>
      </w:r>
      <w:bookmarkEnd w:id="23"/>
    </w:p>
    <w:p w14:paraId="593693CD" w14:textId="240B0F24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</w:t>
      </w:r>
      <w:r w:rsidR="00EB2342">
        <w:rPr>
          <w:rFonts w:ascii="Arial" w:hAnsi="Arial" w:cs="Arial"/>
          <w:sz w:val="20"/>
          <w:szCs w:val="20"/>
        </w:rPr>
        <w:t xml:space="preserve">to record the data of clients. </w:t>
      </w:r>
      <w:proofErr w:type="gramStart"/>
      <w:r w:rsidR="00EB2342">
        <w:rPr>
          <w:rFonts w:ascii="Arial" w:hAnsi="Arial" w:cs="Arial"/>
          <w:sz w:val="20"/>
          <w:szCs w:val="20"/>
        </w:rPr>
        <w:t>So</w:t>
      </w:r>
      <w:proofErr w:type="gramEnd"/>
      <w:r w:rsidR="00EB2342">
        <w:rPr>
          <w:rFonts w:ascii="Arial" w:hAnsi="Arial" w:cs="Arial"/>
          <w:sz w:val="20"/>
          <w:szCs w:val="20"/>
        </w:rPr>
        <w:t xml:space="preserve"> admin can easily find detail of their </w:t>
      </w:r>
      <w:proofErr w:type="spellStart"/>
      <w:r w:rsidR="00EB2342">
        <w:rPr>
          <w:rFonts w:ascii="Arial" w:hAnsi="Arial" w:cs="Arial"/>
          <w:sz w:val="20"/>
          <w:szCs w:val="20"/>
        </w:rPr>
        <w:t>coustmers</w:t>
      </w:r>
      <w:proofErr w:type="spellEnd"/>
      <w:r w:rsidR="00EB2342">
        <w:rPr>
          <w:rFonts w:ascii="Arial" w:hAnsi="Arial" w:cs="Arial"/>
          <w:sz w:val="20"/>
          <w:szCs w:val="20"/>
        </w:rPr>
        <w:t>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79148971"/>
      <w:r w:rsidRPr="00983BEA">
        <w:t>Analysis</w:t>
      </w:r>
      <w:bookmarkEnd w:id="24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7914897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7426B00D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>Th</w:t>
      </w:r>
      <w:r w:rsidR="00EB2342">
        <w:rPr>
          <w:rFonts w:ascii="Arial" w:hAnsi="Arial" w:cs="Arial"/>
          <w:sz w:val="20"/>
        </w:rPr>
        <w:t>is is a single user function project</w:t>
      </w:r>
      <w:r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5CBE409A" w:rsidR="00543568" w:rsidRPr="00983BEA" w:rsidRDefault="00EB2342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min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7517A2EB" w:rsidR="00543568" w:rsidRPr="00892F65" w:rsidRDefault="00EB2342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dmin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59C1D206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Register new </w:t>
            </w:r>
            <w:r w:rsidR="001023B8">
              <w:rPr>
                <w:rFonts w:ascii="Arial" w:hAnsi="Arial" w:cs="Arial"/>
                <w:sz w:val="20"/>
              </w:rPr>
              <w:t>user</w:t>
            </w:r>
          </w:p>
          <w:p w14:paraId="68840DAD" w14:textId="39006ABC" w:rsidR="00F87814" w:rsidRPr="001023B8" w:rsidRDefault="00BC0E17" w:rsidP="001023B8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</w:p>
          <w:p w14:paraId="2D0D853C" w14:textId="0D08F1B0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elete </w:t>
            </w:r>
          </w:p>
          <w:p w14:paraId="7ABD0B09" w14:textId="4764A725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</w:t>
            </w:r>
            <w:r w:rsidR="00EB2342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0ADD035A" w:rsidR="00543568" w:rsidRPr="00892F65" w:rsidRDefault="00EB2342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dmin</w:t>
            </w:r>
          </w:p>
        </w:tc>
        <w:tc>
          <w:tcPr>
            <w:tcW w:w="8724" w:type="dxa"/>
          </w:tcPr>
          <w:p w14:paraId="52162BE9" w14:textId="17EED96D" w:rsidR="00832314" w:rsidRPr="001023B8" w:rsidRDefault="00832314" w:rsidP="001023B8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379F5C11" w14:textId="2180C9DF" w:rsidR="00746627" w:rsidRDefault="00EB2342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min</w:t>
            </w:r>
            <w:r w:rsidR="001023B8">
              <w:rPr>
                <w:rFonts w:ascii="Arial" w:hAnsi="Arial" w:cs="Arial"/>
                <w:sz w:val="20"/>
              </w:rPr>
              <w:t xml:space="preserve"> </w:t>
            </w:r>
            <w:r w:rsidR="00F929E4">
              <w:rPr>
                <w:rFonts w:ascii="Arial" w:hAnsi="Arial" w:cs="Arial"/>
                <w:sz w:val="20"/>
              </w:rPr>
              <w:t>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>
              <w:rPr>
                <w:rFonts w:ascii="Arial" w:hAnsi="Arial" w:cs="Arial"/>
                <w:sz w:val="20"/>
              </w:rPr>
              <w:t>client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6B67044F" w:rsidR="00F929E4" w:rsidRPr="00892F65" w:rsidRDefault="00F929E4" w:rsidP="001023B8">
            <w:pPr>
              <w:pStyle w:val="ListParagraph"/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7914897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0190F770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</w:t>
            </w:r>
            <w:r w:rsidR="00EB2342">
              <w:rPr>
                <w:rFonts w:ascii="Arial" w:hAnsi="Arial" w:cs="Arial"/>
                <w:sz w:val="20"/>
              </w:rPr>
              <w:t xml:space="preserve"> Admin</w:t>
            </w:r>
            <w:r w:rsidRPr="00892F65">
              <w:rPr>
                <w:rFonts w:ascii="Arial" w:hAnsi="Arial" w:cs="Arial"/>
                <w:sz w:val="20"/>
              </w:rPr>
              <w:t xml:space="preserve">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1012CFB2" w:rsidR="00303A95" w:rsidRPr="00892F65" w:rsidRDefault="00303A95" w:rsidP="001023B8">
            <w:pPr>
              <w:pStyle w:val="ListParagraph"/>
              <w:spacing w:after="200" w:line="360" w:lineRule="auto"/>
              <w:ind w:left="360"/>
              <w:rPr>
                <w:rFonts w:ascii="Arial" w:hAnsi="Arial" w:cs="Arial"/>
                <w:sz w:val="20"/>
              </w:rPr>
            </w:pP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3CFC3B6D" w:rsidR="00A61809" w:rsidRDefault="00507199" w:rsidP="00983BEA">
      <w:pPr>
        <w:spacing w:line="360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33809DC3" wp14:editId="366D25D1">
            <wp:simplePos x="0" y="0"/>
            <wp:positionH relativeFrom="column">
              <wp:posOffset>0</wp:posOffset>
            </wp:positionH>
            <wp:positionV relativeFrom="paragraph">
              <wp:posOffset>258445</wp:posOffset>
            </wp:positionV>
            <wp:extent cx="5829300" cy="3279140"/>
            <wp:effectExtent l="0" t="0" r="0" b="0"/>
            <wp:wrapTight wrapText="bothSides">
              <wp:wrapPolygon edited="0">
                <wp:start x="0" y="0"/>
                <wp:lineTo x="0" y="21458"/>
                <wp:lineTo x="21529" y="21458"/>
                <wp:lineTo x="2152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F0519A2" w14:textId="77777777" w:rsidR="00507199" w:rsidRDefault="00507199" w:rsidP="00983BEA">
      <w:pPr>
        <w:spacing w:line="360" w:lineRule="auto"/>
        <w:rPr>
          <w:rFonts w:ascii="Arial" w:hAnsi="Arial" w:cs="Arial"/>
          <w:b/>
          <w:i/>
        </w:rPr>
      </w:pPr>
    </w:p>
    <w:p w14:paraId="2ADA7286" w14:textId="77777777" w:rsidR="00507199" w:rsidRDefault="0050719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057EB718" w:rsidR="00A61809" w:rsidRDefault="00507199" w:rsidP="00983BEA">
      <w:pPr>
        <w:spacing w:line="360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C3BEE9E" wp14:editId="38D86ECE">
            <wp:simplePos x="0" y="0"/>
            <wp:positionH relativeFrom="column">
              <wp:posOffset>7620</wp:posOffset>
            </wp:positionH>
            <wp:positionV relativeFrom="paragraph">
              <wp:posOffset>15240</wp:posOffset>
            </wp:positionV>
            <wp:extent cx="5829300" cy="3279140"/>
            <wp:effectExtent l="0" t="0" r="0" b="0"/>
            <wp:wrapTight wrapText="bothSides">
              <wp:wrapPolygon edited="0">
                <wp:start x="0" y="0"/>
                <wp:lineTo x="0" y="21458"/>
                <wp:lineTo x="21529" y="21458"/>
                <wp:lineTo x="2152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i/>
          <w:noProof/>
        </w:rPr>
        <w:drawing>
          <wp:anchor distT="0" distB="0" distL="114300" distR="114300" simplePos="0" relativeHeight="251663360" behindDoc="0" locked="0" layoutInCell="1" allowOverlap="1" wp14:anchorId="48D4A849" wp14:editId="7C4F3DE2">
            <wp:simplePos x="0" y="0"/>
            <wp:positionH relativeFrom="column">
              <wp:posOffset>0</wp:posOffset>
            </wp:positionH>
            <wp:positionV relativeFrom="paragraph">
              <wp:posOffset>-1430655</wp:posOffset>
            </wp:positionV>
            <wp:extent cx="5829300" cy="3279140"/>
            <wp:effectExtent l="0" t="0" r="0" b="0"/>
            <wp:wrapTight wrapText="bothSides">
              <wp:wrapPolygon edited="0">
                <wp:start x="0" y="0"/>
                <wp:lineTo x="0" y="21458"/>
                <wp:lineTo x="21529" y="21458"/>
                <wp:lineTo x="2152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454666" w14:textId="51E525D3" w:rsidR="00A61809" w:rsidRDefault="00507199" w:rsidP="00983BEA">
      <w:pPr>
        <w:spacing w:line="360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  <w:noProof/>
        </w:rPr>
        <w:drawing>
          <wp:anchor distT="0" distB="0" distL="114300" distR="114300" simplePos="0" relativeHeight="251664384" behindDoc="0" locked="0" layoutInCell="1" allowOverlap="1" wp14:anchorId="5EE8FBFF" wp14:editId="765C6CB4">
            <wp:simplePos x="0" y="0"/>
            <wp:positionH relativeFrom="column">
              <wp:posOffset>0</wp:posOffset>
            </wp:positionH>
            <wp:positionV relativeFrom="paragraph">
              <wp:posOffset>258445</wp:posOffset>
            </wp:positionV>
            <wp:extent cx="5829300" cy="3279140"/>
            <wp:effectExtent l="0" t="0" r="0" b="0"/>
            <wp:wrapTight wrapText="bothSides">
              <wp:wrapPolygon edited="0">
                <wp:start x="0" y="0"/>
                <wp:lineTo x="0" y="21458"/>
                <wp:lineTo x="21529" y="21458"/>
                <wp:lineTo x="2152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34BE5990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73E5EF81" w14:textId="6B8BADC7" w:rsidR="00645135" w:rsidRDefault="00645135" w:rsidP="00FE1EF8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7" w:name="_Toc79148974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7"/>
    </w:p>
    <w:p w14:paraId="06E1D36B" w14:textId="77777777" w:rsidR="00C933D1" w:rsidRDefault="00C933D1" w:rsidP="00C933D1">
      <w:pPr>
        <w:pStyle w:val="Heading3"/>
      </w:pPr>
      <w:bookmarkStart w:id="28" w:name="_Toc79148975"/>
      <w:r>
        <w:t>Testing</w:t>
      </w:r>
      <w:bookmarkEnd w:id="28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sectPr w:rsidR="00A727A4" w:rsidSect="00EC2372">
      <w:headerReference w:type="default" r:id="rId12"/>
      <w:footerReference w:type="default" r:id="rId13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AB408" w14:textId="77777777" w:rsidR="00061237" w:rsidRDefault="00061237" w:rsidP="00430574">
      <w:r>
        <w:separator/>
      </w:r>
    </w:p>
  </w:endnote>
  <w:endnote w:type="continuationSeparator" w:id="0">
    <w:p w14:paraId="7B56BFA2" w14:textId="77777777" w:rsidR="00061237" w:rsidRDefault="00061237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B8F5A" w14:textId="77777777" w:rsidR="00061237" w:rsidRDefault="00061237" w:rsidP="00430574">
      <w:r>
        <w:separator/>
      </w:r>
    </w:p>
  </w:footnote>
  <w:footnote w:type="continuationSeparator" w:id="0">
    <w:p w14:paraId="672F1C92" w14:textId="77777777" w:rsidR="00061237" w:rsidRDefault="00061237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wUA6SE0Wi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37685"/>
    <w:rsid w:val="0004641C"/>
    <w:rsid w:val="00051DCA"/>
    <w:rsid w:val="00052E6D"/>
    <w:rsid w:val="00053E6A"/>
    <w:rsid w:val="0005477D"/>
    <w:rsid w:val="00060261"/>
    <w:rsid w:val="00061237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3B8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E6F66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16EF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2EFC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07199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5135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051F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02F54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674E5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A7209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4154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3EB5"/>
    <w:rsid w:val="00DD5669"/>
    <w:rsid w:val="00DD736B"/>
    <w:rsid w:val="00DE473D"/>
    <w:rsid w:val="00DF2ACC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0BFC"/>
    <w:rsid w:val="00EA22B3"/>
    <w:rsid w:val="00EB2342"/>
    <w:rsid w:val="00EB4A9D"/>
    <w:rsid w:val="00EB611C"/>
    <w:rsid w:val="00EC2372"/>
    <w:rsid w:val="00EC29BF"/>
    <w:rsid w:val="00ED29A2"/>
    <w:rsid w:val="00ED4018"/>
    <w:rsid w:val="00ED561C"/>
    <w:rsid w:val="00EE1353"/>
    <w:rsid w:val="00EE3E73"/>
    <w:rsid w:val="00EE6999"/>
    <w:rsid w:val="00EF4EE7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831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r wash</dc:subject>
  <dc:creator>Jaskaran Singh</dc:creator>
  <cp:keywords/>
  <dc:description/>
  <cp:lastModifiedBy>arshdeep kaur</cp:lastModifiedBy>
  <cp:revision>2</cp:revision>
  <cp:lastPrinted>2018-05-04T02:08:00Z</cp:lastPrinted>
  <dcterms:created xsi:type="dcterms:W3CDTF">2021-08-06T01:29:00Z</dcterms:created>
  <dcterms:modified xsi:type="dcterms:W3CDTF">2021-08-06T01:29:00Z</dcterms:modified>
</cp:coreProperties>
</file>